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Restaurant Brands New Zealand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8"/>
        <w:gridCol w:w="565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 Creedy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52587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Elli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estaurantbrand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10ABC4B" w:rsidR="00661C78" w:rsidRDefault="00201106">
      <w:r>
        <w:rPr>
          <w:noProof/>
        </w:rPr>
        <w:drawing>
          <wp:inline distT="0" distB="0" distL="0" distR="0" wp14:anchorId="13578385" wp14:editId="72BFBEE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01106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</Words>
  <Characters>224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1:00Z</dcterms:modified>
</cp:coreProperties>
</file>